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Арвин</w:t>
      </w:r>
      <w:r>
        <w:t xml:space="preserve"> </w:t>
      </w:r>
      <w:r>
        <w:t xml:space="preserve">Мелкумя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1935840"/>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35840"/>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193640"/>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193640"/>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595350"/>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595350"/>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837771"/>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837771"/>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2896523"/>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2896523"/>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3619049"/>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619049"/>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2051243"/>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051243"/>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184939"/>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84939"/>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165024"/>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165024"/>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205395"/>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205395"/>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187673"/>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187673"/>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Арвин Мелкумян</dc:creator>
  <dc:language>ru-RU</dc:language>
  <cp:keywords/>
  <dcterms:created xsi:type="dcterms:W3CDTF">2024-09-01T11:15:54Z</dcterms:created>
  <dcterms:modified xsi:type="dcterms:W3CDTF">2024-09-01T11:1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